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8E6C0" w14:textId="731E7348" w:rsidR="008025E6" w:rsidRDefault="5B8961A6" w:rsidP="008025E6">
      <w:pPr>
        <w:rPr>
          <w:b/>
          <w:bCs/>
          <w:sz w:val="24"/>
          <w:szCs w:val="24"/>
        </w:rPr>
      </w:pPr>
      <w:r w:rsidRPr="5BB78380">
        <w:rPr>
          <w:b/>
          <w:bCs/>
          <w:sz w:val="24"/>
          <w:szCs w:val="24"/>
        </w:rPr>
        <w:t>SUBSTANCE USE</w:t>
      </w:r>
      <w:r w:rsidR="008025E6" w:rsidRPr="5BB78380">
        <w:rPr>
          <w:b/>
          <w:bCs/>
          <w:sz w:val="24"/>
          <w:szCs w:val="24"/>
        </w:rPr>
        <w:t xml:space="preserve"> TOOLKIT: LANDING PAGE</w:t>
      </w:r>
    </w:p>
    <w:p w14:paraId="13EB0F87" w14:textId="3B593070" w:rsidR="007C7B45" w:rsidRDefault="007C7B45" w:rsidP="309118B9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0F7F578F" w14:textId="25CBF25E" w:rsidR="00382FB7" w:rsidRPr="00B240E3" w:rsidRDefault="00382FB7" w:rsidP="378BFB63">
      <w:pPr>
        <w:rPr>
          <w:rFonts w:eastAsiaTheme="minorEastAsia"/>
          <w:b/>
          <w:bCs/>
          <w:sz w:val="24"/>
          <w:szCs w:val="24"/>
        </w:rPr>
      </w:pPr>
      <w:r w:rsidRPr="378BFB63">
        <w:rPr>
          <w:rFonts w:eastAsiaTheme="minorEastAsia"/>
          <w:b/>
          <w:bCs/>
          <w:sz w:val="24"/>
          <w:szCs w:val="24"/>
        </w:rPr>
        <w:t>[H1] I</w:t>
      </w:r>
      <w:r w:rsidR="765C9A62" w:rsidRPr="378BFB63">
        <w:rPr>
          <w:rFonts w:eastAsiaTheme="minorEastAsia"/>
          <w:b/>
          <w:bCs/>
          <w:sz w:val="24"/>
          <w:szCs w:val="24"/>
        </w:rPr>
        <w:t xml:space="preserve">f </w:t>
      </w:r>
      <w:r w:rsidRPr="378BFB63">
        <w:rPr>
          <w:rFonts w:eastAsiaTheme="minorEastAsia"/>
          <w:b/>
          <w:bCs/>
          <w:sz w:val="24"/>
          <w:szCs w:val="24"/>
        </w:rPr>
        <w:t>You’re Struggling</w:t>
      </w:r>
      <w:r w:rsidR="35DBB584" w:rsidRPr="378BFB63">
        <w:rPr>
          <w:rFonts w:eastAsiaTheme="minorEastAsia"/>
          <w:b/>
          <w:bCs/>
          <w:sz w:val="24"/>
          <w:szCs w:val="24"/>
        </w:rPr>
        <w:t xml:space="preserve"> </w:t>
      </w:r>
      <w:proofErr w:type="gramStart"/>
      <w:r w:rsidR="35DBB584" w:rsidRPr="378BFB63">
        <w:rPr>
          <w:rFonts w:eastAsiaTheme="minorEastAsia"/>
          <w:b/>
          <w:bCs/>
          <w:sz w:val="24"/>
          <w:szCs w:val="24"/>
        </w:rPr>
        <w:t>With</w:t>
      </w:r>
      <w:proofErr w:type="gramEnd"/>
      <w:r w:rsidR="35DBB584" w:rsidRPr="378BFB63">
        <w:rPr>
          <w:rFonts w:eastAsiaTheme="minorEastAsia"/>
          <w:b/>
          <w:bCs/>
          <w:sz w:val="24"/>
          <w:szCs w:val="24"/>
        </w:rPr>
        <w:t xml:space="preserve"> </w:t>
      </w:r>
      <w:r w:rsidR="1E80C551" w:rsidRPr="378BFB63">
        <w:rPr>
          <w:rFonts w:eastAsiaTheme="minorEastAsia"/>
          <w:b/>
          <w:bCs/>
          <w:sz w:val="24"/>
          <w:szCs w:val="24"/>
        </w:rPr>
        <w:t>Problem Drinking Or Drug</w:t>
      </w:r>
      <w:r w:rsidR="2D367C5C" w:rsidRPr="378BFB63">
        <w:rPr>
          <w:rFonts w:eastAsiaTheme="minorEastAsia"/>
          <w:b/>
          <w:bCs/>
          <w:sz w:val="24"/>
          <w:szCs w:val="24"/>
        </w:rPr>
        <w:t xml:space="preserve"> Use</w:t>
      </w:r>
      <w:r w:rsidR="35DBB584" w:rsidRPr="378BFB63">
        <w:rPr>
          <w:rFonts w:eastAsiaTheme="minorEastAsia"/>
          <w:b/>
          <w:bCs/>
          <w:sz w:val="24"/>
          <w:szCs w:val="24"/>
        </w:rPr>
        <w:t xml:space="preserve">, </w:t>
      </w:r>
      <w:r w:rsidRPr="378BFB63">
        <w:rPr>
          <w:rFonts w:eastAsiaTheme="minorEastAsia"/>
          <w:b/>
          <w:bCs/>
          <w:sz w:val="24"/>
          <w:szCs w:val="24"/>
        </w:rPr>
        <w:t>We’re Here To Help</w:t>
      </w:r>
    </w:p>
    <w:p w14:paraId="4028A623" w14:textId="0E3CEC0B" w:rsidR="54F2FC4B" w:rsidRDefault="54F2FC4B" w:rsidP="2E57A483">
      <w:pPr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</w:pPr>
      <w:r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There’s a close link between mental health, </w:t>
      </w:r>
      <w:proofErr w:type="gramStart"/>
      <w:r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alcohol</w:t>
      </w:r>
      <w:proofErr w:type="gramEnd"/>
      <w:r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and drugs. During </w:t>
      </w:r>
      <w:r w:rsidR="31240D73"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tough</w:t>
      </w:r>
      <w:r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times</w:t>
      </w:r>
      <w:r w:rsidR="74952D40"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,</w:t>
      </w:r>
      <w:r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some people may turn to drink or drugs </w:t>
      </w:r>
      <w:proofErr w:type="gramStart"/>
      <w:r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in an effort to</w:t>
      </w:r>
      <w:proofErr w:type="gramEnd"/>
      <w:r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self-medicate</w:t>
      </w:r>
      <w:r w:rsidR="6590506A"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.</w:t>
      </w:r>
      <w:r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</w:t>
      </w:r>
      <w:r w:rsidR="0AAEB57C"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T</w:t>
      </w:r>
      <w:r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he soothing effects are only ever </w:t>
      </w:r>
      <w:r w:rsidR="75D388C0"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fleeting</w:t>
      </w:r>
      <w:r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, </w:t>
      </w:r>
      <w:r w:rsidR="0628307D"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so</w:t>
      </w:r>
      <w:r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what starts as a </w:t>
      </w:r>
      <w:r w:rsidR="3EE3E784"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way of </w:t>
      </w:r>
      <w:r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coping can quickly spiral out of control. </w:t>
      </w:r>
    </w:p>
    <w:p w14:paraId="624B9710" w14:textId="26B3B08E" w:rsidR="54F2FC4B" w:rsidRDefault="54F2FC4B" w:rsidP="755FB050">
      <w:pPr>
        <w:rPr>
          <w:rFonts w:ascii="Calibri" w:eastAsia="Calibri" w:hAnsi="Calibri" w:cs="Calibri"/>
          <w:sz w:val="24"/>
          <w:szCs w:val="24"/>
        </w:rPr>
      </w:pPr>
      <w:r w:rsidRPr="5BB78380">
        <w:rPr>
          <w:sz w:val="24"/>
          <w:szCs w:val="24"/>
        </w:rPr>
        <w:t xml:space="preserve">Left untreated, </w:t>
      </w:r>
      <w:r w:rsidR="16D6F439" w:rsidRPr="5BB78380">
        <w:rPr>
          <w:sz w:val="24"/>
          <w:szCs w:val="24"/>
        </w:rPr>
        <w:t>Substance Use</w:t>
      </w:r>
      <w:r w:rsidRPr="5BB78380">
        <w:rPr>
          <w:sz w:val="24"/>
          <w:szCs w:val="24"/>
        </w:rPr>
        <w:t xml:space="preserve"> can have a devastating effect on your physical and mental health, a</w:t>
      </w:r>
      <w:r w:rsidR="3D9539F3" w:rsidRPr="5BB78380">
        <w:rPr>
          <w:sz w:val="24"/>
          <w:szCs w:val="24"/>
        </w:rPr>
        <w:t>s well as</w:t>
      </w:r>
      <w:r w:rsidRPr="5BB78380">
        <w:rPr>
          <w:sz w:val="24"/>
          <w:szCs w:val="24"/>
        </w:rPr>
        <w:t xml:space="preserve"> the health of your entire family. That’s why it’s </w:t>
      </w:r>
      <w:r w:rsidR="2C1E4B84" w:rsidRPr="5BB78380">
        <w:rPr>
          <w:sz w:val="24"/>
          <w:szCs w:val="24"/>
        </w:rPr>
        <w:t>vital</w:t>
      </w:r>
      <w:r w:rsidRPr="5BB78380">
        <w:rPr>
          <w:sz w:val="24"/>
          <w:szCs w:val="24"/>
        </w:rPr>
        <w:t xml:space="preserve"> to get help.</w:t>
      </w:r>
      <w:r w:rsidRPr="5BB78380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</w:t>
      </w:r>
    </w:p>
    <w:p w14:paraId="5A60890F" w14:textId="7F5C89D0" w:rsidR="76B9CE8E" w:rsidRDefault="76B9CE8E" w:rsidP="755FB050">
      <w:pPr>
        <w:rPr>
          <w:rFonts w:ascii="Calibri" w:eastAsia="Calibri" w:hAnsi="Calibri" w:cs="Calibri"/>
          <w:sz w:val="24"/>
          <w:szCs w:val="24"/>
        </w:rPr>
      </w:pPr>
      <w:r w:rsidRPr="2E57A483">
        <w:rPr>
          <w:rFonts w:eastAsiaTheme="minorEastAsia"/>
          <w:sz w:val="24"/>
          <w:szCs w:val="24"/>
        </w:rPr>
        <w:t xml:space="preserve">It can be </w:t>
      </w:r>
      <w:proofErr w:type="gramStart"/>
      <w:r w:rsidRPr="2E57A483">
        <w:rPr>
          <w:rFonts w:eastAsiaTheme="minorEastAsia"/>
          <w:sz w:val="24"/>
          <w:szCs w:val="24"/>
        </w:rPr>
        <w:t>really hard</w:t>
      </w:r>
      <w:proofErr w:type="gramEnd"/>
      <w:r w:rsidRPr="2E57A483">
        <w:rPr>
          <w:rFonts w:eastAsiaTheme="minorEastAsia"/>
          <w:sz w:val="24"/>
          <w:szCs w:val="24"/>
        </w:rPr>
        <w:t xml:space="preserve"> to talk about how you’re </w:t>
      </w:r>
      <w:r w:rsidR="7FC86175" w:rsidRPr="2E57A483">
        <w:rPr>
          <w:rFonts w:eastAsiaTheme="minorEastAsia"/>
          <w:sz w:val="24"/>
          <w:szCs w:val="24"/>
        </w:rPr>
        <w:t>struggling</w:t>
      </w:r>
      <w:r w:rsidRPr="2E57A483">
        <w:rPr>
          <w:rFonts w:eastAsiaTheme="minorEastAsia"/>
          <w:sz w:val="24"/>
          <w:szCs w:val="24"/>
        </w:rPr>
        <w:t xml:space="preserve">. </w:t>
      </w:r>
      <w:r w:rsidR="3E5110A9" w:rsidRPr="2E57A483">
        <w:rPr>
          <w:rFonts w:eastAsiaTheme="minorEastAsia"/>
          <w:sz w:val="24"/>
          <w:szCs w:val="24"/>
        </w:rPr>
        <w:t xml:space="preserve">But we’re not </w:t>
      </w:r>
      <w:r w:rsidR="7B5316A8" w:rsidRPr="2E57A483">
        <w:rPr>
          <w:rFonts w:eastAsiaTheme="minorEastAsia"/>
          <w:sz w:val="24"/>
          <w:szCs w:val="24"/>
        </w:rPr>
        <w:t>here</w:t>
      </w:r>
      <w:r w:rsidR="3E5110A9" w:rsidRPr="2E57A483">
        <w:rPr>
          <w:rFonts w:eastAsiaTheme="minorEastAsia"/>
          <w:sz w:val="24"/>
          <w:szCs w:val="24"/>
        </w:rPr>
        <w:t xml:space="preserve"> to judge you. </w:t>
      </w:r>
      <w:r w:rsidR="5942B65E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With the right help and support, it's possible for you to beat your addiction, get drug or alcohol free</w:t>
      </w:r>
      <w:r w:rsidR="2DF45C37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,</w:t>
      </w:r>
      <w:r w:rsidR="5942B65E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and stay that way.</w:t>
      </w:r>
    </w:p>
    <w:p w14:paraId="5A798FEA" w14:textId="2632D468" w:rsidR="755FB050" w:rsidRDefault="755FB050" w:rsidP="755FB050">
      <w:pPr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4742AC87" w14:textId="4072664A" w:rsidR="008025E6" w:rsidRDefault="3E5110A9" w:rsidP="547CB139">
      <w:pPr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</w:pPr>
      <w:r w:rsidRPr="755FB050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 xml:space="preserve">[H2] Online mental health support that’s proven to </w:t>
      </w:r>
      <w:proofErr w:type="gramStart"/>
      <w:r w:rsidRPr="755FB050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>work</w:t>
      </w:r>
      <w:proofErr w:type="gramEnd"/>
      <w:r w:rsidRPr="755FB050">
        <w:rPr>
          <w:sz w:val="24"/>
          <w:szCs w:val="24"/>
        </w:rPr>
        <w:t xml:space="preserve"> </w:t>
      </w:r>
    </w:p>
    <w:p w14:paraId="40B77F36" w14:textId="3578793F" w:rsidR="008025E6" w:rsidRDefault="3E5110A9" w:rsidP="008025E6">
      <w:pPr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</w:pPr>
      <w:r w:rsidRPr="7CC81658">
        <w:rPr>
          <w:sz w:val="24"/>
          <w:szCs w:val="24"/>
          <w:shd w:val="clear" w:color="auto" w:fill="FFFFFF"/>
        </w:rPr>
        <w:t>W</w:t>
      </w:r>
      <w:r w:rsidR="00B240E3" w:rsidRPr="7CC81658">
        <w:rPr>
          <w:sz w:val="24"/>
          <w:szCs w:val="24"/>
          <w:shd w:val="clear" w:color="auto" w:fill="FFFFFF"/>
        </w:rPr>
        <w:t xml:space="preserve">e’ve invested in the </w:t>
      </w:r>
      <w:r w:rsidR="137F5B18" w:rsidRPr="7CC81658">
        <w:rPr>
          <w:sz w:val="24"/>
          <w:szCs w:val="24"/>
          <w:shd w:val="clear" w:color="auto" w:fill="FFFFFF"/>
        </w:rPr>
        <w:t>Substance Use</w:t>
      </w:r>
      <w:r w:rsidR="00B240E3" w:rsidRPr="5BB78380">
        <w:rPr>
          <w:sz w:val="24"/>
          <w:szCs w:val="24"/>
          <w:shd w:val="clear" w:color="auto" w:fill="FFFFFF"/>
        </w:rPr>
        <w:t xml:space="preserve"> </w:t>
      </w:r>
      <w:r w:rsidR="2119EBF0" w:rsidRPr="7CC81658">
        <w:rPr>
          <w:sz w:val="24"/>
          <w:szCs w:val="24"/>
          <w:shd w:val="clear" w:color="auto" w:fill="FFFFFF"/>
        </w:rPr>
        <w:t>m</w:t>
      </w:r>
      <w:r w:rsidR="00B240E3" w:rsidRPr="7CC81658">
        <w:rPr>
          <w:sz w:val="24"/>
          <w:szCs w:val="24"/>
          <w:shd w:val="clear" w:color="auto" w:fill="FFFFFF"/>
        </w:rPr>
        <w:t xml:space="preserve">ental </w:t>
      </w:r>
      <w:r w:rsidR="6B747E44" w:rsidRPr="7CC81658">
        <w:rPr>
          <w:sz w:val="24"/>
          <w:szCs w:val="24"/>
          <w:shd w:val="clear" w:color="auto" w:fill="FFFFFF"/>
        </w:rPr>
        <w:t>h</w:t>
      </w:r>
      <w:r w:rsidR="00B240E3" w:rsidRPr="7CC81658">
        <w:rPr>
          <w:sz w:val="24"/>
          <w:szCs w:val="24"/>
          <w:shd w:val="clear" w:color="auto" w:fill="FFFFFF"/>
        </w:rPr>
        <w:t xml:space="preserve">ealth </w:t>
      </w:r>
      <w:proofErr w:type="spellStart"/>
      <w:r w:rsidR="00B240E3" w:rsidRPr="7CC81658">
        <w:rPr>
          <w:sz w:val="24"/>
          <w:szCs w:val="24"/>
          <w:shd w:val="clear" w:color="auto" w:fill="FFFFFF"/>
        </w:rPr>
        <w:t>programme</w:t>
      </w:r>
      <w:r w:rsidR="5F5FFA20" w:rsidRPr="7CC81658">
        <w:rPr>
          <w:sz w:val="24"/>
          <w:szCs w:val="24"/>
          <w:shd w:val="clear" w:color="auto" w:fill="FFFFFF"/>
        </w:rPr>
        <w:t>s</w:t>
      </w:r>
      <w:proofErr w:type="spellEnd"/>
      <w:r w:rsidR="00B240E3" w:rsidRPr="7CC81658">
        <w:rPr>
          <w:sz w:val="24"/>
          <w:szCs w:val="24"/>
          <w:shd w:val="clear" w:color="auto" w:fill="FFFFFF"/>
        </w:rPr>
        <w:t xml:space="preserve"> from </w:t>
      </w:r>
      <w:proofErr w:type="spellStart"/>
      <w:r w:rsidR="00B240E3" w:rsidRPr="309118B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SilverCloud</w:t>
      </w:r>
      <w:proofErr w:type="spellEnd"/>
      <w:r w:rsidR="00B240E3" w:rsidRPr="309118B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® by </w:t>
      </w:r>
      <w:proofErr w:type="spellStart"/>
      <w:r w:rsidR="00B240E3" w:rsidRPr="309118B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Amwell</w:t>
      </w:r>
      <w:proofErr w:type="spellEnd"/>
      <w:r w:rsidR="00B240E3" w:rsidRPr="309118B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®</w:t>
      </w:r>
      <w:r w:rsidR="00B240E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.</w:t>
      </w:r>
    </w:p>
    <w:p w14:paraId="3A556C03" w14:textId="6E6F8A30" w:rsidR="00B240E3" w:rsidRDefault="6FFDC5D8" w:rsidP="547CB139">
      <w:pPr>
        <w:rPr>
          <w:sz w:val="24"/>
          <w:szCs w:val="24"/>
        </w:rPr>
      </w:pPr>
      <w:r w:rsidRPr="7CC81658">
        <w:rPr>
          <w:sz w:val="24"/>
          <w:szCs w:val="24"/>
          <w:shd w:val="clear" w:color="auto" w:fill="FFFFFF"/>
        </w:rPr>
        <w:t>These</w:t>
      </w:r>
      <w:r w:rsidR="00B240E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online </w:t>
      </w:r>
      <w:proofErr w:type="spellStart"/>
      <w:r w:rsidR="203B013D" w:rsidRPr="0CDD2BC6">
        <w:rPr>
          <w:sz w:val="24"/>
          <w:szCs w:val="24"/>
        </w:rPr>
        <w:t>programmes</w:t>
      </w:r>
      <w:proofErr w:type="spellEnd"/>
      <w:r w:rsidR="203B013D" w:rsidRPr="0CDD2BC6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</w:t>
      </w:r>
      <w:r w:rsidR="00B240E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use </w:t>
      </w:r>
      <w:r w:rsidR="576871C5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Cognitive Behaviour Therapy</w:t>
      </w:r>
      <w:r w:rsidR="00B240E3" w:rsidRPr="309118B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</w:t>
      </w:r>
      <w:r w:rsidR="00B240E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(CBT)</w:t>
      </w:r>
      <w:r w:rsidR="3EB332EB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and </w:t>
      </w:r>
      <w:r w:rsidR="035DC5E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Motivational Enhancement Theory</w:t>
      </w:r>
      <w:r w:rsidR="3EB332EB" w:rsidRPr="0CDD2BC6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(MET)</w:t>
      </w:r>
      <w:r w:rsidR="006C5E8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, </w:t>
      </w:r>
      <w:r w:rsidR="006C5E89" w:rsidRPr="7CC81658">
        <w:rPr>
          <w:sz w:val="24"/>
          <w:szCs w:val="24"/>
        </w:rPr>
        <w:t>the same t</w:t>
      </w:r>
      <w:r w:rsidR="6A6B0F4E" w:rsidRPr="7CC81658">
        <w:rPr>
          <w:sz w:val="24"/>
          <w:szCs w:val="24"/>
        </w:rPr>
        <w:t>reatments</w:t>
      </w:r>
      <w:r w:rsidR="006C5E89" w:rsidRPr="7CC81658">
        <w:rPr>
          <w:sz w:val="24"/>
          <w:szCs w:val="24"/>
        </w:rPr>
        <w:t xml:space="preserve"> a therapist might use in a face-to-face appointment. </w:t>
      </w:r>
    </w:p>
    <w:p w14:paraId="2685702A" w14:textId="01A4EA37" w:rsidR="00B240E3" w:rsidRDefault="68FE2344" w:rsidP="166383A6">
      <w:pPr>
        <w:rPr>
          <w:sz w:val="24"/>
          <w:szCs w:val="24"/>
        </w:rPr>
      </w:pPr>
      <w:r w:rsidRPr="2E57A483">
        <w:rPr>
          <w:sz w:val="24"/>
          <w:szCs w:val="24"/>
        </w:rPr>
        <w:t>There are two</w:t>
      </w:r>
      <w:r w:rsidR="2BE5CD62" w:rsidRPr="2E57A483">
        <w:rPr>
          <w:sz w:val="24"/>
          <w:szCs w:val="24"/>
        </w:rPr>
        <w:t xml:space="preserve"> </w:t>
      </w:r>
      <w:proofErr w:type="spellStart"/>
      <w:r w:rsidR="2BE5CD62" w:rsidRPr="2E57A483">
        <w:rPr>
          <w:sz w:val="24"/>
          <w:szCs w:val="24"/>
        </w:rPr>
        <w:t>programmes</w:t>
      </w:r>
      <w:proofErr w:type="spellEnd"/>
      <w:r w:rsidRPr="2E57A483">
        <w:rPr>
          <w:sz w:val="24"/>
          <w:szCs w:val="24"/>
        </w:rPr>
        <w:t xml:space="preserve"> to choose from:</w:t>
      </w:r>
    </w:p>
    <w:p w14:paraId="5F71E7D7" w14:textId="7EABD90D" w:rsidR="00B240E3" w:rsidRDefault="68FE2344" w:rsidP="378BFB63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378BFB63">
        <w:rPr>
          <w:i/>
          <w:iCs/>
          <w:sz w:val="24"/>
          <w:szCs w:val="24"/>
        </w:rPr>
        <w:t>Drug</w:t>
      </w:r>
      <w:r w:rsidR="170E9AE1" w:rsidRPr="378BFB63">
        <w:rPr>
          <w:i/>
          <w:iCs/>
          <w:sz w:val="24"/>
          <w:szCs w:val="24"/>
        </w:rPr>
        <w:t xml:space="preserve"> </w:t>
      </w:r>
      <w:proofErr w:type="spellStart"/>
      <w:r w:rsidR="1DC86600" w:rsidRPr="378BFB63">
        <w:rPr>
          <w:i/>
          <w:iCs/>
          <w:sz w:val="24"/>
          <w:szCs w:val="24"/>
        </w:rPr>
        <w:t>Programme</w:t>
      </w:r>
      <w:proofErr w:type="spellEnd"/>
    </w:p>
    <w:p w14:paraId="1F05BFCA" w14:textId="378F0B91" w:rsidR="00B240E3" w:rsidRDefault="68FE2344" w:rsidP="378BFB63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378BFB63">
        <w:rPr>
          <w:i/>
          <w:iCs/>
          <w:sz w:val="24"/>
          <w:szCs w:val="24"/>
        </w:rPr>
        <w:t>Alcohol</w:t>
      </w:r>
      <w:r w:rsidR="5FD4CB17" w:rsidRPr="378BFB63">
        <w:rPr>
          <w:i/>
          <w:iCs/>
          <w:sz w:val="24"/>
          <w:szCs w:val="24"/>
        </w:rPr>
        <w:t xml:space="preserve"> </w:t>
      </w:r>
      <w:proofErr w:type="spellStart"/>
      <w:r w:rsidR="1CCD9AEE" w:rsidRPr="378BFB63">
        <w:rPr>
          <w:i/>
          <w:iCs/>
          <w:sz w:val="24"/>
          <w:szCs w:val="24"/>
        </w:rPr>
        <w:t>Programme</w:t>
      </w:r>
      <w:proofErr w:type="spellEnd"/>
    </w:p>
    <w:p w14:paraId="7BBDA3AE" w14:textId="5228D510" w:rsidR="00B240E3" w:rsidRDefault="68FE2344" w:rsidP="547CB139">
      <w:pPr>
        <w:rPr>
          <w:sz w:val="24"/>
          <w:szCs w:val="24"/>
        </w:rPr>
      </w:pPr>
      <w:r w:rsidRPr="2E57A483">
        <w:rPr>
          <w:sz w:val="24"/>
          <w:szCs w:val="24"/>
        </w:rPr>
        <w:t xml:space="preserve">Both </w:t>
      </w:r>
      <w:proofErr w:type="spellStart"/>
      <w:r w:rsidR="632EE72B" w:rsidRPr="2E57A483">
        <w:rPr>
          <w:sz w:val="24"/>
          <w:szCs w:val="24"/>
        </w:rPr>
        <w:t>programmes</w:t>
      </w:r>
      <w:proofErr w:type="spellEnd"/>
      <w:r w:rsidR="78C055B4" w:rsidRPr="2E57A483">
        <w:rPr>
          <w:sz w:val="24"/>
          <w:szCs w:val="24"/>
        </w:rPr>
        <w:t xml:space="preserve"> </w:t>
      </w:r>
      <w:r w:rsidR="2AA9A206" w:rsidRPr="2E57A483">
        <w:rPr>
          <w:sz w:val="24"/>
          <w:szCs w:val="24"/>
        </w:rPr>
        <w:t>can h</w:t>
      </w:r>
      <w:r w:rsidR="006C5E89" w:rsidRPr="2E57A483">
        <w:rPr>
          <w:sz w:val="24"/>
          <w:szCs w:val="24"/>
        </w:rPr>
        <w:t xml:space="preserve">elp you </w:t>
      </w:r>
      <w:r w:rsidR="00B240E3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to </w:t>
      </w:r>
      <w:r w:rsidR="06B329FC" w:rsidRPr="2E57A483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  <w:lang w:val="en-GB"/>
        </w:rPr>
        <w:t>take an honest look at your relationship with alcohol or drugs</w:t>
      </w:r>
      <w:r w:rsidR="12DAF091" w:rsidRPr="2E57A483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  <w:lang w:val="en-GB"/>
        </w:rPr>
        <w:t>. They will help you to</w:t>
      </w:r>
      <w:r w:rsidR="06B329FC" w:rsidRPr="2E57A483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learn about the benefits of cutting back or quitting and give you the tools and motivation you need to take back control.</w:t>
      </w:r>
      <w:r w:rsidR="06B329FC" w:rsidRPr="2E57A483">
        <w:rPr>
          <w:rFonts w:ascii="Calibri" w:eastAsia="Calibri" w:hAnsi="Calibri" w:cs="Calibri"/>
          <w:sz w:val="24"/>
          <w:szCs w:val="24"/>
          <w:lang w:val="en-GB"/>
        </w:rPr>
        <w:t xml:space="preserve"> </w:t>
      </w:r>
    </w:p>
    <w:p w14:paraId="2023531B" w14:textId="6FDF1BB7" w:rsidR="00B240E3" w:rsidRPr="006C7DB5" w:rsidRDefault="2CBA1DB7" w:rsidP="547CB139">
      <w:pPr>
        <w:rPr>
          <w:sz w:val="24"/>
          <w:szCs w:val="24"/>
        </w:rPr>
      </w:pPr>
      <w:r w:rsidRPr="2E57A483">
        <w:rPr>
          <w:sz w:val="24"/>
          <w:szCs w:val="24"/>
        </w:rPr>
        <w:t>They are fre</w:t>
      </w:r>
      <w:r w:rsidR="00B240E3" w:rsidRPr="2E57A483">
        <w:rPr>
          <w:sz w:val="24"/>
          <w:szCs w:val="24"/>
        </w:rPr>
        <w:t>e</w:t>
      </w:r>
      <w:r w:rsidR="7E6B1332" w:rsidRPr="2E57A483">
        <w:rPr>
          <w:sz w:val="24"/>
          <w:szCs w:val="24"/>
        </w:rPr>
        <w:t xml:space="preserve"> to access,</w:t>
      </w:r>
      <w:r w:rsidR="00B240E3" w:rsidRPr="2E57A483">
        <w:rPr>
          <w:sz w:val="24"/>
          <w:szCs w:val="24"/>
        </w:rPr>
        <w:t xml:space="preserve"> </w:t>
      </w:r>
      <w:r w:rsidR="00B240E3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at any time of day and from any device, including your mobile phone. And because every </w:t>
      </w:r>
      <w:r w:rsidR="43B8F4DA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addiction </w:t>
      </w:r>
      <w:r w:rsidR="00B240E3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is unique, </w:t>
      </w:r>
      <w:r w:rsidR="099AB25C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each</w:t>
      </w:r>
      <w:r w:rsidR="5FBED121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</w:t>
      </w:r>
      <w:r w:rsidR="00B240E3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programme can</w:t>
      </w:r>
      <w:r w:rsidR="22070382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</w:t>
      </w:r>
      <w:r w:rsidR="00B240E3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be personalised to your </w:t>
      </w:r>
      <w:r w:rsidR="21F44C29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n</w:t>
      </w:r>
      <w:r w:rsidR="00B240E3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eeds.</w:t>
      </w:r>
      <w:r w:rsidR="0029581D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</w:t>
      </w:r>
    </w:p>
    <w:p w14:paraId="50393D70" w14:textId="494B8885" w:rsidR="00B240E3" w:rsidRPr="006C7DB5" w:rsidRDefault="3384D558" w:rsidP="7CC81658">
      <w:pPr>
        <w:rPr>
          <w:sz w:val="24"/>
          <w:szCs w:val="24"/>
          <w:shd w:val="clear" w:color="auto" w:fill="FFFFFF"/>
        </w:rPr>
      </w:pPr>
      <w:r w:rsidRPr="166383A6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They are </w:t>
      </w:r>
      <w:r w:rsidR="0029581D" w:rsidRPr="166383A6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also completely confidential.</w:t>
      </w:r>
      <w:r w:rsidR="18A3489D" w:rsidRPr="166383A6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</w:t>
      </w:r>
    </w:p>
    <w:p w14:paraId="49B3A080" w14:textId="59F22235" w:rsidR="007C7B45" w:rsidRDefault="78A2B6E0" w:rsidP="309118B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309118B9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[Optional copy where relevant / Remove if not: </w:t>
      </w:r>
      <w:r w:rsidR="0029581D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>You can work through the content on your own, or</w:t>
      </w:r>
      <w:r w:rsidRPr="309118B9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 </w:t>
      </w:r>
      <w:r w:rsidR="0029581D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>i</w:t>
      </w:r>
      <w:r w:rsidRPr="309118B9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n some </w:t>
      </w:r>
      <w:r w:rsidR="32142FF4" w:rsidRPr="309118B9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>cases,</w:t>
      </w:r>
      <w:r w:rsidRPr="309118B9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 we can assign a supporter. </w:t>
      </w:r>
      <w:bookmarkStart w:id="0" w:name="_Int_sMkThZxi"/>
      <w:r w:rsidRPr="309118B9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>That’s</w:t>
      </w:r>
      <w:bookmarkEnd w:id="0"/>
      <w:r w:rsidRPr="309118B9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 a real person</w:t>
      </w:r>
      <w:r w:rsidR="455C3F3C" w:rsidRPr="309118B9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>, experienced in mental health support</w:t>
      </w:r>
      <w:r w:rsidR="0CD99687" w:rsidRPr="309118B9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>,</w:t>
      </w:r>
      <w:r w:rsidRPr="309118B9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 to provide help and answer your questions.] </w:t>
      </w:r>
      <w:r w:rsidRPr="309118B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Ask </w:t>
      </w:r>
      <w:r w:rsidR="492BD890" w:rsidRPr="309118B9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>[insert relevant person here]</w:t>
      </w:r>
      <w:r w:rsidRPr="309118B9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 </w:t>
      </w:r>
      <w:r w:rsidRPr="309118B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for more information.</w:t>
      </w:r>
    </w:p>
    <w:p w14:paraId="3EBC80ED" w14:textId="388E8632" w:rsidR="007C7B45" w:rsidRDefault="007C7B45" w:rsidP="309118B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290B809E" w14:textId="7FACD0D0" w:rsidR="6099315A" w:rsidRDefault="6099315A" w:rsidP="755FB050">
      <w:pPr>
        <w:spacing w:after="0" w:line="24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</w:pPr>
      <w:r w:rsidRPr="755FB050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 xml:space="preserve">[H2] </w:t>
      </w:r>
      <w:r w:rsidR="01FF0EA0" w:rsidRPr="755FB050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 xml:space="preserve">It takes courage to ask for </w:t>
      </w:r>
      <w:proofErr w:type="gramStart"/>
      <w:r w:rsidR="01FF0EA0" w:rsidRPr="755FB050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>help</w:t>
      </w:r>
      <w:proofErr w:type="gramEnd"/>
    </w:p>
    <w:p w14:paraId="4B500D54" w14:textId="5FDF2FDF" w:rsidR="0029581D" w:rsidRDefault="0029581D" w:rsidP="547CB139">
      <w:pPr>
        <w:spacing w:after="0" w:line="24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060E9307" w14:textId="042CD5FA" w:rsidR="0029581D" w:rsidRDefault="6099315A" w:rsidP="547CB13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</w:pPr>
      <w:r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We know y</w:t>
      </w:r>
      <w:r w:rsidR="772FC796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ou might feel worried, scared or even ashamed </w:t>
      </w:r>
      <w:r w:rsidR="7F66178F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about</w:t>
      </w:r>
      <w:r w:rsidR="772FC796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ask</w:t>
      </w:r>
      <w:r w:rsidR="09E7A849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ing</w:t>
      </w:r>
      <w:r w:rsidR="772FC796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for help. But </w:t>
      </w:r>
      <w:r w:rsidR="527BDBFC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the </w:t>
      </w:r>
      <w:r w:rsidR="0029581D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sooner you talk </w:t>
      </w:r>
      <w:r w:rsidR="0B4197C1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to us</w:t>
      </w:r>
      <w:r w:rsidR="0029581D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, the sooner we can help</w:t>
      </w:r>
      <w:r w:rsidR="5860F144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you</w:t>
      </w:r>
      <w:r w:rsidR="0029581D" w:rsidRPr="2E57A48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.</w:t>
      </w:r>
    </w:p>
    <w:p w14:paraId="2B7071E3" w14:textId="77777777" w:rsidR="0029581D" w:rsidRDefault="0029581D" w:rsidP="309118B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</w:pPr>
    </w:p>
    <w:p w14:paraId="2C078E63" w14:textId="00C451CE" w:rsidR="007C7B45" w:rsidRDefault="2D5E6640" w:rsidP="378BFB63">
      <w:pPr>
        <w:spacing w:after="0" w:line="240" w:lineRule="auto"/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</w:pPr>
      <w:r w:rsidRPr="378BFB6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Talk to your doctor about getting a referral to our </w:t>
      </w:r>
      <w:proofErr w:type="spellStart"/>
      <w:r w:rsidRPr="378BFB6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SilverCloud</w:t>
      </w:r>
      <w:proofErr w:type="spellEnd"/>
      <w:r w:rsidRPr="378BFB63">
        <w:rPr>
          <w:rFonts w:ascii="Calibri" w:eastAsia="Calibri" w:hAnsi="Calibri" w:cs="Calibri"/>
          <w:sz w:val="24"/>
          <w:szCs w:val="24"/>
          <w:lang w:val="en-GB"/>
        </w:rPr>
        <w:t>®</w:t>
      </w:r>
      <w:r w:rsidRPr="378BFB6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</w:t>
      </w:r>
      <w:r w:rsidRPr="378BFB63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Drug </w:t>
      </w:r>
      <w:r w:rsidRPr="378BFB6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or </w:t>
      </w:r>
      <w:r w:rsidRPr="378BFB63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Alcohol </w:t>
      </w:r>
      <w:r w:rsidRPr="378BFB63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mental health programmes. </w:t>
      </w:r>
      <w:r w:rsidRPr="378BFB63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>[info on how to join here].</w:t>
      </w:r>
    </w:p>
    <w:sectPr w:rsidR="007C7B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rtZNwJC/JiGrS" int2:id="mubONg67">
      <int2:state int2:value="Rejected" int2:type="AugLoop_Text_Critique"/>
    </int2:textHash>
    <int2:textHash int2:hashCode="ni8UUdXdlt6RIo" int2:id="JdMHE8Pr">
      <int2:state int2:value="Rejected" int2:type="AugLoop_Text_Critique"/>
    </int2:textHash>
    <int2:textHash int2:hashCode="jBRHfpvS+SO2pc" int2:id="lh0CPk6M">
      <int2:state int2:value="Rejected" int2:type="AugLoop_Text_Critique"/>
      <int2:state int2:value="Rejected" int2:type="LegacyProofing"/>
    </int2:textHash>
    <int2:bookmark int2:bookmarkName="_Int_sMkThZxi" int2:invalidationBookmarkName="" int2:hashCode="8E1AthcroVP+yy" int2:id="24xuwtk2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4CC95C"/>
    <w:multiLevelType w:val="hybridMultilevel"/>
    <w:tmpl w:val="D3620AA6"/>
    <w:lvl w:ilvl="0" w:tplc="BEE02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0CBC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AEA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6624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40C3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564F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0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66CC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923F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828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sDA1NjY0NjIwMzBU0lEKTi0uzszPAykwrAUAp9OWoSwAAAA="/>
  </w:docVars>
  <w:rsids>
    <w:rsidRoot w:val="600C02D7"/>
    <w:rsid w:val="0029581D"/>
    <w:rsid w:val="00382FB7"/>
    <w:rsid w:val="004005C5"/>
    <w:rsid w:val="004C9398"/>
    <w:rsid w:val="006579DC"/>
    <w:rsid w:val="006843CF"/>
    <w:rsid w:val="006C5E89"/>
    <w:rsid w:val="007C7B45"/>
    <w:rsid w:val="008025E6"/>
    <w:rsid w:val="008501B5"/>
    <w:rsid w:val="00892ACA"/>
    <w:rsid w:val="008B6096"/>
    <w:rsid w:val="00965D1B"/>
    <w:rsid w:val="00A437C3"/>
    <w:rsid w:val="00B240E3"/>
    <w:rsid w:val="00B3779D"/>
    <w:rsid w:val="01FF0EA0"/>
    <w:rsid w:val="02475A78"/>
    <w:rsid w:val="02D95E45"/>
    <w:rsid w:val="02E2B9AE"/>
    <w:rsid w:val="035DC5ED"/>
    <w:rsid w:val="03B4340D"/>
    <w:rsid w:val="03E32AD9"/>
    <w:rsid w:val="046D4A7C"/>
    <w:rsid w:val="047E8A0F"/>
    <w:rsid w:val="05DE649B"/>
    <w:rsid w:val="06091ADD"/>
    <w:rsid w:val="061A5A70"/>
    <w:rsid w:val="0628307D"/>
    <w:rsid w:val="0666CB8E"/>
    <w:rsid w:val="06730023"/>
    <w:rsid w:val="06B329FC"/>
    <w:rsid w:val="077A34FC"/>
    <w:rsid w:val="09601E3B"/>
    <w:rsid w:val="0985D6E2"/>
    <w:rsid w:val="099AB25C"/>
    <w:rsid w:val="09E7A849"/>
    <w:rsid w:val="0A825DED"/>
    <w:rsid w:val="0AAEB57C"/>
    <w:rsid w:val="0B4197C1"/>
    <w:rsid w:val="0C25EEA7"/>
    <w:rsid w:val="0CD99687"/>
    <w:rsid w:val="0CDD2BC6"/>
    <w:rsid w:val="0D2C5162"/>
    <w:rsid w:val="0D91FAA5"/>
    <w:rsid w:val="0DCFDB15"/>
    <w:rsid w:val="106BB2D8"/>
    <w:rsid w:val="1136AB79"/>
    <w:rsid w:val="11BD5E5A"/>
    <w:rsid w:val="12D0B8F0"/>
    <w:rsid w:val="12DAF091"/>
    <w:rsid w:val="137F5B18"/>
    <w:rsid w:val="14A85319"/>
    <w:rsid w:val="14CB6B55"/>
    <w:rsid w:val="14DBD6BF"/>
    <w:rsid w:val="1542BAA8"/>
    <w:rsid w:val="157F18C0"/>
    <w:rsid w:val="158245FB"/>
    <w:rsid w:val="159D0C8A"/>
    <w:rsid w:val="166383A6"/>
    <w:rsid w:val="16D6F439"/>
    <w:rsid w:val="170E9AE1"/>
    <w:rsid w:val="18A3489D"/>
    <w:rsid w:val="18A34F11"/>
    <w:rsid w:val="1B9CB89A"/>
    <w:rsid w:val="1CCD9AEE"/>
    <w:rsid w:val="1DC86600"/>
    <w:rsid w:val="1E80C551"/>
    <w:rsid w:val="201E8966"/>
    <w:rsid w:val="203B013D"/>
    <w:rsid w:val="2119EBF0"/>
    <w:rsid w:val="2161F60A"/>
    <w:rsid w:val="21F44C29"/>
    <w:rsid w:val="22070382"/>
    <w:rsid w:val="23562A28"/>
    <w:rsid w:val="25C586E1"/>
    <w:rsid w:val="27208D8A"/>
    <w:rsid w:val="28299B4B"/>
    <w:rsid w:val="28FC94C4"/>
    <w:rsid w:val="2AA9A206"/>
    <w:rsid w:val="2BE5CD62"/>
    <w:rsid w:val="2C1E4B84"/>
    <w:rsid w:val="2CBA1DB7"/>
    <w:rsid w:val="2D367C5C"/>
    <w:rsid w:val="2D5E6640"/>
    <w:rsid w:val="2DF45C37"/>
    <w:rsid w:val="2E57A483"/>
    <w:rsid w:val="2F5926A5"/>
    <w:rsid w:val="2FC87A2A"/>
    <w:rsid w:val="2FDDDD6C"/>
    <w:rsid w:val="309118B9"/>
    <w:rsid w:val="31240D73"/>
    <w:rsid w:val="316ECCA3"/>
    <w:rsid w:val="32142FF4"/>
    <w:rsid w:val="333D5726"/>
    <w:rsid w:val="3384D558"/>
    <w:rsid w:val="34E650AA"/>
    <w:rsid w:val="3570F1CF"/>
    <w:rsid w:val="35DBB584"/>
    <w:rsid w:val="3688526A"/>
    <w:rsid w:val="378BFB63"/>
    <w:rsid w:val="389F2876"/>
    <w:rsid w:val="390EF9FB"/>
    <w:rsid w:val="391C76B4"/>
    <w:rsid w:val="3D5580CF"/>
    <w:rsid w:val="3D9539F3"/>
    <w:rsid w:val="3E5110A9"/>
    <w:rsid w:val="3E647A01"/>
    <w:rsid w:val="3EB332EB"/>
    <w:rsid w:val="3ED7023E"/>
    <w:rsid w:val="3EE3E784"/>
    <w:rsid w:val="3EF178C9"/>
    <w:rsid w:val="3FEBA3F3"/>
    <w:rsid w:val="42A1D990"/>
    <w:rsid w:val="43B8F4DA"/>
    <w:rsid w:val="452A30AC"/>
    <w:rsid w:val="455C3F3C"/>
    <w:rsid w:val="480E44CA"/>
    <w:rsid w:val="492BD890"/>
    <w:rsid w:val="499B0929"/>
    <w:rsid w:val="4DE9A050"/>
    <w:rsid w:val="4EB97826"/>
    <w:rsid w:val="4FFF285A"/>
    <w:rsid w:val="5029ACD7"/>
    <w:rsid w:val="5049A7D6"/>
    <w:rsid w:val="523BC870"/>
    <w:rsid w:val="527BDBFC"/>
    <w:rsid w:val="52961755"/>
    <w:rsid w:val="52DF4D41"/>
    <w:rsid w:val="53D30D4E"/>
    <w:rsid w:val="547CB139"/>
    <w:rsid w:val="54F2FC4B"/>
    <w:rsid w:val="554E171B"/>
    <w:rsid w:val="5589A51A"/>
    <w:rsid w:val="56A4940A"/>
    <w:rsid w:val="57066C51"/>
    <w:rsid w:val="576871C5"/>
    <w:rsid w:val="5860F144"/>
    <w:rsid w:val="5879500A"/>
    <w:rsid w:val="5942B65E"/>
    <w:rsid w:val="5B46CAAF"/>
    <w:rsid w:val="5B8961A6"/>
    <w:rsid w:val="5BB78380"/>
    <w:rsid w:val="5CE29B10"/>
    <w:rsid w:val="5CE8D093"/>
    <w:rsid w:val="5F5FFA20"/>
    <w:rsid w:val="5FBED121"/>
    <w:rsid w:val="5FD4CB17"/>
    <w:rsid w:val="600C02D7"/>
    <w:rsid w:val="6099315A"/>
    <w:rsid w:val="60A7DD06"/>
    <w:rsid w:val="611F799F"/>
    <w:rsid w:val="619CE073"/>
    <w:rsid w:val="62DC48AE"/>
    <w:rsid w:val="63097901"/>
    <w:rsid w:val="632EE72B"/>
    <w:rsid w:val="64926B71"/>
    <w:rsid w:val="650B716A"/>
    <w:rsid w:val="654CDC2A"/>
    <w:rsid w:val="6590506A"/>
    <w:rsid w:val="65F922E1"/>
    <w:rsid w:val="663F69E4"/>
    <w:rsid w:val="674386CB"/>
    <w:rsid w:val="68C24EA0"/>
    <w:rsid w:val="68FE2344"/>
    <w:rsid w:val="690AC0D6"/>
    <w:rsid w:val="6930C3A3"/>
    <w:rsid w:val="6A00CD5C"/>
    <w:rsid w:val="6A6B0F4E"/>
    <w:rsid w:val="6B747E44"/>
    <w:rsid w:val="6BDFC10B"/>
    <w:rsid w:val="6D5DDE76"/>
    <w:rsid w:val="6FFDC5D8"/>
    <w:rsid w:val="707A4033"/>
    <w:rsid w:val="7095664C"/>
    <w:rsid w:val="70E987E6"/>
    <w:rsid w:val="72542086"/>
    <w:rsid w:val="725E153B"/>
    <w:rsid w:val="72A8B9CD"/>
    <w:rsid w:val="73CD070E"/>
    <w:rsid w:val="74952D40"/>
    <w:rsid w:val="755FB050"/>
    <w:rsid w:val="75D388C0"/>
    <w:rsid w:val="765C9A62"/>
    <w:rsid w:val="76B9CE8E"/>
    <w:rsid w:val="772FC796"/>
    <w:rsid w:val="7854F678"/>
    <w:rsid w:val="78A2B6E0"/>
    <w:rsid w:val="78C055B4"/>
    <w:rsid w:val="7B300B85"/>
    <w:rsid w:val="7B5316A8"/>
    <w:rsid w:val="7C3A1F24"/>
    <w:rsid w:val="7CC81658"/>
    <w:rsid w:val="7D73E954"/>
    <w:rsid w:val="7E6B1332"/>
    <w:rsid w:val="7F0FB9B5"/>
    <w:rsid w:val="7F66178F"/>
    <w:rsid w:val="7FC86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95590"/>
  <w15:chartTrackingRefBased/>
  <w15:docId w15:val="{ABB5EE18-9B20-4260-9B71-E6633290A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25E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8025E6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5E6"/>
    <w:rPr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025E6"/>
    <w:rPr>
      <w:sz w:val="16"/>
      <w:szCs w:val="16"/>
    </w:rPr>
  </w:style>
  <w:style w:type="character" w:customStyle="1" w:styleId="normaltextrun">
    <w:name w:val="normaltextrun"/>
    <w:basedOn w:val="DefaultParagraphFont"/>
    <w:uiPriority w:val="1"/>
    <w:rsid w:val="547CB13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6579D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586C450F64A478F4D311690D8FC65" ma:contentTypeVersion="19" ma:contentTypeDescription="Create a new document." ma:contentTypeScope="" ma:versionID="52fb03ecbcc995ab5f1d4a3b28c07254">
  <xsd:schema xmlns:xsd="http://www.w3.org/2001/XMLSchema" xmlns:xs="http://www.w3.org/2001/XMLSchema" xmlns:p="http://schemas.microsoft.com/office/2006/metadata/properties" xmlns:ns2="d0860716-efbd-443d-9dc8-7f09a5e9db7c" xmlns:ns3="a0e64ef6-0ea8-4b55-af3d-0d3739f188d5" targetNamespace="http://schemas.microsoft.com/office/2006/metadata/properties" ma:root="true" ma:fieldsID="776c6a03da289eec22e09b0db1d4670c" ns2:_="" ns3:_="">
    <xsd:import namespace="d0860716-efbd-443d-9dc8-7f09a5e9db7c"/>
    <xsd:import namespace="a0e64ef6-0ea8-4b55-af3d-0d3739f188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x0030__x002d_Brief" minOccurs="0"/>
                <xsd:element ref="ns3:Commens" minOccurs="0"/>
                <xsd:element ref="ns3:MediaLengthInSeconds" minOccurs="0"/>
                <xsd:element ref="ns3:MediaServiceLocation" minOccurs="0"/>
                <xsd:element ref="ns3:laur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60716-efbd-443d-9dc8-7f09a5e9db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b09729e-889b-47ae-8905-0147d66e029e}" ma:internalName="TaxCatchAll" ma:showField="CatchAllData" ma:web="d0860716-efbd-443d-9dc8-7f09a5e9d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64ef6-0ea8-4b55-af3d-0d3739f1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_x0030__x002d_Brief" ma:index="19" nillable="true" ma:displayName="0-Brief" ma:description="Project Brief should be placed in this folder.&#10;" ma:format="Dropdown" ma:internalName="_x0030__x002d_Brief">
      <xsd:simpleType>
        <xsd:restriction base="dms:Note">
          <xsd:maxLength value="255"/>
        </xsd:restriction>
      </xsd:simpleType>
    </xsd:element>
    <xsd:element name="Commens" ma:index="20" nillable="true" ma:displayName="Comments" ma:format="Dropdown" ma:internalName="Commen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auren" ma:index="23" nillable="true" ma:displayName="lauren" ma:format="Dropdown" ma:list="UserInfo" ma:SharePointGroup="0" ma:internalName="laure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7ead09a-b53a-491b-bbb6-ccdcd367d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860716-efbd-443d-9dc8-7f09a5e9db7c" xsi:nil="true"/>
    <lcf76f155ced4ddcb4097134ff3c332f xmlns="a0e64ef6-0ea8-4b55-af3d-0d3739f188d5">
      <Terms xmlns="http://schemas.microsoft.com/office/infopath/2007/PartnerControls"/>
    </lcf76f155ced4ddcb4097134ff3c332f>
    <lauren xmlns="a0e64ef6-0ea8-4b55-af3d-0d3739f188d5">
      <UserInfo>
        <DisplayName/>
        <AccountId xsi:nil="true"/>
        <AccountType/>
      </UserInfo>
    </lauren>
    <_x0030__x002d_Brief xmlns="a0e64ef6-0ea8-4b55-af3d-0d3739f188d5" xsi:nil="true"/>
    <Commens xmlns="a0e64ef6-0ea8-4b55-af3d-0d3739f188d5" xsi:nil="true"/>
  </documentManagement>
</p:properties>
</file>

<file path=customXml/itemProps1.xml><?xml version="1.0" encoding="utf-8"?>
<ds:datastoreItem xmlns:ds="http://schemas.openxmlformats.org/officeDocument/2006/customXml" ds:itemID="{76F44EB8-6602-4F81-8DF6-662A3BBD5B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A7588E-E74B-44EB-B61E-3BEEC6E21E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860716-efbd-443d-9dc8-7f09a5e9db7c"/>
    <ds:schemaRef ds:uri="a0e64ef6-0ea8-4b55-af3d-0d3739f188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FBB7FB-12CB-4F90-A771-4BD53C91F6B6}">
  <ds:schemaRefs>
    <ds:schemaRef ds:uri="http://schemas.microsoft.com/office/2006/metadata/properties"/>
    <ds:schemaRef ds:uri="http://schemas.microsoft.com/office/infopath/2007/PartnerControls"/>
    <ds:schemaRef ds:uri="8ccd4ba3-ef3f-497a-8f89-39c31dd2d141"/>
    <ds:schemaRef ds:uri="abf4a6dd-cff7-46f4-aabe-64be9e9215dc"/>
    <ds:schemaRef ds:uri="d0860716-efbd-443d-9dc8-7f09a5e9db7c"/>
    <ds:schemaRef ds:uri="a0e64ef6-0ea8-4b55-af3d-0d3739f188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6</Words>
  <Characters>1920</Characters>
  <Application>Microsoft Office Word</Application>
  <DocSecurity>0</DocSecurity>
  <Lines>16</Lines>
  <Paragraphs>4</Paragraphs>
  <ScaleCrop>false</ScaleCrop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Brind</dc:creator>
  <cp:keywords/>
  <dc:description/>
  <cp:lastModifiedBy>Wendy Glennon</cp:lastModifiedBy>
  <cp:revision>10</cp:revision>
  <dcterms:created xsi:type="dcterms:W3CDTF">2023-04-27T17:02:00Z</dcterms:created>
  <dcterms:modified xsi:type="dcterms:W3CDTF">2023-05-18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0BEEA035A0244BD526BFFA04891AB</vt:lpwstr>
  </property>
  <property fmtid="{D5CDD505-2E9C-101B-9397-08002B2CF9AE}" pid="3" name="MediaServiceImageTags">
    <vt:lpwstr/>
  </property>
</Properties>
</file>